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A2C79" w14:textId="77777777" w:rsidR="00B931C2" w:rsidRDefault="00852D95" w:rsidP="00B931C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-in-values"/>
      <w:r>
        <w:pict w14:anchorId="22909B1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0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0;&#13;&#13;&#13;&#13;&#13;&#13;&#13;&#10;Description automatically generated"/>
            <w10:wrap type="square"/>
          </v:shape>
        </w:pict>
      </w:r>
      <w:r w:rsidR="00B931C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EF8E74F" w14:textId="77777777" w:rsidR="00B931C2" w:rsidRDefault="00B931C2" w:rsidP="00B931C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DCEBB3C" w14:textId="77777777" w:rsidR="00B931C2" w:rsidRDefault="00B931C2" w:rsidP="00B931C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EF1B819" w14:textId="77777777" w:rsidR="00B931C2" w:rsidRDefault="00B931C2" w:rsidP="00B931C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2</w:t>
      </w:r>
    </w:p>
    <w:p w14:paraId="78853D6D" w14:textId="7BE657DA" w:rsidR="00B931C2" w:rsidRPr="00B931C2" w:rsidRDefault="00B931C2" w:rsidP="00B931C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2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Ideal Number of Children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          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Standard Deviation</w:t>
      </w:r>
    </w:p>
    <w:p w14:paraId="478DB87B" w14:textId="3D30143D" w:rsidR="00617E6B" w:rsidRDefault="00000000">
      <w:pPr>
        <w:pStyle w:val="Heading2"/>
      </w:pPr>
      <w:r>
        <w:t>Read in values:</w:t>
      </w:r>
    </w:p>
    <w:p w14:paraId="22EB2818" w14:textId="77777777" w:rsidR="00617E6B" w:rsidRDefault="00000000">
      <w:pPr>
        <w:pStyle w:val="SourceCode"/>
      </w:pPr>
      <w:r>
        <w:rPr>
          <w:rStyle w:val="NormalTok"/>
        </w:rPr>
        <w:t xml:space="preserve">m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om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26DD94A" w14:textId="77777777" w:rsidR="00617E6B" w:rsidRDefault="00000000">
      <w:pPr>
        <w:pStyle w:val="Heading2"/>
      </w:pPr>
      <w:bookmarkStart w:id="1" w:name="dotplot-for-values-for-men"/>
      <w:bookmarkEnd w:id="0"/>
      <w:r>
        <w:t>Dotplot for values for men</w:t>
      </w:r>
    </w:p>
    <w:p w14:paraId="3B35CB0B" w14:textId="77777777" w:rsidR="00617E6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men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ot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otplot'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Me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=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)</w:t>
      </w:r>
    </w:p>
    <w:p w14:paraId="19BB32B3" w14:textId="77777777" w:rsidR="00617E6B" w:rsidRDefault="00000000">
      <w:pPr>
        <w:pStyle w:val="FirstParagraph"/>
      </w:pPr>
      <w:r>
        <w:rPr>
          <w:noProof/>
        </w:rPr>
        <w:drawing>
          <wp:inline distT="0" distB="0" distL="0" distR="0" wp14:anchorId="3D8B094F" wp14:editId="34D15D38">
            <wp:extent cx="4005374" cy="3208421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2_Example_1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610" cy="322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4BE5E" w14:textId="77777777" w:rsidR="00617E6B" w:rsidRDefault="00000000">
      <w:pPr>
        <w:pStyle w:val="Heading2"/>
      </w:pPr>
      <w:bookmarkStart w:id="2" w:name="dotplot-for-values-for-women"/>
      <w:bookmarkEnd w:id="1"/>
      <w:r>
        <w:lastRenderedPageBreak/>
        <w:t>Dotplot for values for women</w:t>
      </w:r>
    </w:p>
    <w:p w14:paraId="0E57DE9D" w14:textId="77777777" w:rsidR="00617E6B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data.frame</w:t>
      </w:r>
      <w:r>
        <w:rPr>
          <w:rStyle w:val="NormalTok"/>
        </w:rPr>
        <w:t xml:space="preserve">(women)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women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ot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Dotplot'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Women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line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=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=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</w:p>
    <w:p w14:paraId="5C03E4EE" w14:textId="77777777" w:rsidR="00617E6B" w:rsidRDefault="00000000">
      <w:pPr>
        <w:pStyle w:val="FirstParagraph"/>
      </w:pPr>
      <w:r>
        <w:rPr>
          <w:noProof/>
        </w:rPr>
        <w:drawing>
          <wp:inline distT="0" distB="0" distL="0" distR="0" wp14:anchorId="49F7989A" wp14:editId="1D501F2E">
            <wp:extent cx="4002505" cy="3206123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p_2_Example_1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6314" cy="323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26BA2" w14:textId="77777777" w:rsidR="00617E6B" w:rsidRDefault="00000000">
      <w:pPr>
        <w:pStyle w:val="Heading2"/>
      </w:pPr>
      <w:bookmarkStart w:id="3" w:name="to-find-the-standard-deviation"/>
      <w:bookmarkEnd w:id="2"/>
      <w:r>
        <w:t>To find the Standard Deviation</w:t>
      </w:r>
    </w:p>
    <w:p w14:paraId="6C97F247" w14:textId="77777777" w:rsidR="00617E6B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men)</w:t>
      </w:r>
    </w:p>
    <w:p w14:paraId="1C367220" w14:textId="77777777" w:rsidR="00617E6B" w:rsidRDefault="00000000">
      <w:pPr>
        <w:pStyle w:val="SourceCode"/>
      </w:pPr>
      <w:r>
        <w:rPr>
          <w:rStyle w:val="VerbatimChar"/>
        </w:rPr>
        <w:t>## [1] 2</w:t>
      </w:r>
    </w:p>
    <w:p w14:paraId="6FC4F17D" w14:textId="77777777" w:rsidR="00617E6B" w:rsidRDefault="00000000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women)</w:t>
      </w:r>
    </w:p>
    <w:p w14:paraId="71714DA1" w14:textId="77777777" w:rsidR="00617E6B" w:rsidRDefault="00000000">
      <w:pPr>
        <w:pStyle w:val="SourceCode"/>
      </w:pPr>
      <w:r>
        <w:rPr>
          <w:rStyle w:val="VerbatimChar"/>
        </w:rPr>
        <w:t>## [1] 1.154701</w:t>
      </w:r>
      <w:bookmarkEnd w:id="3"/>
    </w:p>
    <w:sectPr w:rsidR="00617E6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4BBF9C" w14:textId="77777777" w:rsidR="00852D95" w:rsidRDefault="00852D95">
      <w:pPr>
        <w:spacing w:after="0"/>
      </w:pPr>
      <w:r>
        <w:separator/>
      </w:r>
    </w:p>
  </w:endnote>
  <w:endnote w:type="continuationSeparator" w:id="0">
    <w:p w14:paraId="1C3FD75E" w14:textId="77777777" w:rsidR="00852D95" w:rsidRDefault="00852D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79276" w14:textId="77777777" w:rsidR="00852D95" w:rsidRDefault="00852D95">
      <w:r>
        <w:separator/>
      </w:r>
    </w:p>
  </w:footnote>
  <w:footnote w:type="continuationSeparator" w:id="0">
    <w:p w14:paraId="4BC36960" w14:textId="77777777" w:rsidR="00852D95" w:rsidRDefault="00852D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BE69B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79168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17E6B"/>
    <w:rsid w:val="00617E6B"/>
    <w:rsid w:val="00852D95"/>
    <w:rsid w:val="00B931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2A41E6E"/>
  <w15:docId w15:val="{7A7C8AF7-D5DB-F143-A8F3-C7BE3F20A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22T20:03:00Z</dcterms:created>
  <dcterms:modified xsi:type="dcterms:W3CDTF">2022-06-22T2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2</vt:lpwstr>
  </property>
  <property fmtid="{D5CDD505-2E9C-101B-9397-08002B2CF9AE}" pid="3" name="output">
    <vt:lpwstr>word_document</vt:lpwstr>
  </property>
</Properties>
</file>